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36F0DA42"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5544D74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4D03367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 . </w:t>
      </w:r>
      <w:r w:rsidR="0050750B" w:rsidRPr="001209F2">
        <w:rPr>
          <w:rFonts w:ascii="Arial" w:hAnsi="Arial" w:cs="Arial"/>
          <w:w w:val="105"/>
          <w:sz w:val="24"/>
          <w:szCs w:val="24"/>
        </w:rPr>
        <w:t>..</w:t>
      </w:r>
      <w:r w:rsidRPr="001209F2">
        <w:rPr>
          <w:rFonts w:ascii="Arial" w:hAnsi="Arial" w:cs="Arial"/>
          <w:w w:val="105"/>
          <w:sz w:val="24"/>
          <w:szCs w:val="24"/>
        </w:rPr>
        <w:t>.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r w:rsidR="0050750B" w:rsidRPr="001209F2">
        <w:rPr>
          <w:rFonts w:ascii="Arial" w:hAnsi="Arial" w:cs="Arial"/>
          <w:w w:val="105"/>
          <w:sz w:val="24"/>
          <w:szCs w:val="24"/>
        </w:rPr>
        <w:t>..</w:t>
      </w:r>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r w:rsidR="0050750B" w:rsidRPr="001209F2">
        <w:rPr>
          <w:rFonts w:ascii="Arial" w:hAnsi="Arial" w:cs="Arial"/>
          <w:w w:val="105"/>
          <w:sz w:val="24"/>
          <w:szCs w:val="24"/>
        </w:rPr>
        <w:t>..</w:t>
      </w:r>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 Timeline in plotly……...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 Population in different genders and age in all countries …..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lastRenderedPageBreak/>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lastRenderedPageBreak/>
        <w:t>Feedback section form of the dash app…..………………………………………..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50204DCB"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lastRenderedPageBreak/>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w:t>
      </w:r>
      <w:r w:rsidRPr="00C1718C">
        <w:rPr>
          <w:rFonts w:ascii="Arial" w:hAnsi="Arial" w:cs="Arial"/>
          <w:sz w:val="24"/>
          <w:szCs w:val="24"/>
        </w:rPr>
        <w:lastRenderedPageBreak/>
        <w:t>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w:t>
      </w:r>
      <w:r w:rsidR="00C241AB" w:rsidRPr="00C1718C">
        <w:rPr>
          <w:rFonts w:ascii="Arial" w:hAnsi="Arial" w:cs="Arial"/>
          <w:color w:val="000000"/>
          <w:sz w:val="24"/>
          <w:szCs w:val="24"/>
        </w:rPr>
        <w:lastRenderedPageBreak/>
        <w:t xml:space="preserve">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w:t>
      </w:r>
      <w:r w:rsidR="0049196A" w:rsidRPr="00C1718C">
        <w:rPr>
          <w:rFonts w:ascii="Arial" w:hAnsi="Arial" w:cs="Arial"/>
          <w:sz w:val="24"/>
          <w:szCs w:val="24"/>
        </w:rPr>
        <w:lastRenderedPageBreak/>
        <w:t>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 xml:space="preserve">Organizations can effectively comprehend systemic </w:t>
      </w:r>
      <w:r w:rsidR="00252C7D" w:rsidRPr="00C1718C">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lastRenderedPageBreak/>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lastRenderedPageBreak/>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lastRenderedPageBreak/>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w:t>
      </w:r>
      <w:r w:rsidRPr="00C1718C">
        <w:rPr>
          <w:rFonts w:ascii="Arial" w:hAnsi="Arial" w:cs="Arial"/>
          <w:sz w:val="24"/>
          <w:szCs w:val="24"/>
        </w:rPr>
        <w:lastRenderedPageBreak/>
        <w:t xml:space="preserve">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lastRenderedPageBreak/>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lastRenderedPageBreak/>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lastRenderedPageBreak/>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lastRenderedPageBreak/>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lastRenderedPageBreak/>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775D9A"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lastRenderedPageBreak/>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108CF4F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w:t>
      </w:r>
      <w:r w:rsidR="005C175E" w:rsidRPr="00C1718C">
        <w:rPr>
          <w:rFonts w:ascii="Arial" w:hAnsi="Arial" w:cs="Arial"/>
          <w:sz w:val="24"/>
          <w:szCs w:val="24"/>
        </w:rPr>
        <w:lastRenderedPageBreak/>
        <w:t>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lastRenderedPageBreak/>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65A389B9" w14:textId="77777777"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DE75F50" w14:textId="77777777" w:rsidR="005A6F4D" w:rsidRPr="00C1718C" w:rsidRDefault="005A6F4D" w:rsidP="005A6F4D">
      <w:pPr>
        <w:spacing w:line="360" w:lineRule="auto"/>
        <w:jc w:val="both"/>
        <w:rPr>
          <w:rFonts w:ascii="Arial" w:hAnsi="Arial" w:cs="Arial"/>
        </w:rPr>
      </w:pPr>
    </w:p>
    <w:p w14:paraId="4040697D"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w:t>
      </w:r>
      <w:r w:rsidRPr="00C1718C">
        <w:rPr>
          <w:rFonts w:ascii="Arial" w:hAnsi="Arial" w:cs="Arial"/>
          <w:sz w:val="24"/>
          <w:szCs w:val="24"/>
        </w:rPr>
        <w:lastRenderedPageBreak/>
        <w:t>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362781BE"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53B77530" w:rsidR="00836362"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9E743FA"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08A7770E"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5F4C3DB2"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6"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6A4EA86C"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lastRenderedPageBreak/>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lastRenderedPageBreak/>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lastRenderedPageBreak/>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lastRenderedPageBreak/>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lastRenderedPageBreak/>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B0227" w14:textId="77777777" w:rsidR="00333A5D" w:rsidRDefault="00333A5D" w:rsidP="00C518DB">
      <w:pPr>
        <w:spacing w:after="0" w:line="240" w:lineRule="auto"/>
      </w:pPr>
      <w:r>
        <w:separator/>
      </w:r>
    </w:p>
  </w:endnote>
  <w:endnote w:type="continuationSeparator" w:id="0">
    <w:p w14:paraId="476C3F63" w14:textId="77777777" w:rsidR="00333A5D" w:rsidRDefault="00333A5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8E5B0" w14:textId="77777777" w:rsidR="00333A5D" w:rsidRDefault="00333A5D" w:rsidP="00C518DB">
      <w:pPr>
        <w:spacing w:after="0" w:line="240" w:lineRule="auto"/>
      </w:pPr>
      <w:r>
        <w:separator/>
      </w:r>
    </w:p>
  </w:footnote>
  <w:footnote w:type="continuationSeparator" w:id="0">
    <w:p w14:paraId="3F5F7F0E" w14:textId="77777777" w:rsidR="00333A5D" w:rsidRDefault="00333A5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5"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0"/>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1"/>
  </w:num>
  <w:num w:numId="8" w16cid:durableId="328288676">
    <w:abstractNumId w:val="33"/>
  </w:num>
  <w:num w:numId="9" w16cid:durableId="622854427">
    <w:abstractNumId w:val="37"/>
  </w:num>
  <w:num w:numId="10" w16cid:durableId="1270308203">
    <w:abstractNumId w:val="11"/>
  </w:num>
  <w:num w:numId="11" w16cid:durableId="35085721">
    <w:abstractNumId w:val="14"/>
  </w:num>
  <w:num w:numId="12" w16cid:durableId="1742017399">
    <w:abstractNumId w:val="26"/>
  </w:num>
  <w:num w:numId="13" w16cid:durableId="1692217636">
    <w:abstractNumId w:val="32"/>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9"/>
  </w:num>
  <w:num w:numId="25" w16cid:durableId="1861164171">
    <w:abstractNumId w:val="19"/>
  </w:num>
  <w:num w:numId="26" w16cid:durableId="1875801196">
    <w:abstractNumId w:val="18"/>
  </w:num>
  <w:num w:numId="27" w16cid:durableId="1438210614">
    <w:abstractNumId w:val="22"/>
  </w:num>
  <w:num w:numId="28" w16cid:durableId="1345398338">
    <w:abstractNumId w:val="34"/>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8"/>
  </w:num>
  <w:num w:numId="34" w16cid:durableId="907614647">
    <w:abstractNumId w:val="15"/>
  </w:num>
  <w:num w:numId="35" w16cid:durableId="1910922728">
    <w:abstractNumId w:val="12"/>
  </w:num>
  <w:num w:numId="36" w16cid:durableId="1830057806">
    <w:abstractNumId w:val="36"/>
  </w:num>
  <w:num w:numId="37" w16cid:durableId="568926482">
    <w:abstractNumId w:val="35"/>
  </w:num>
  <w:num w:numId="38" w16cid:durableId="58438635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5D"/>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D8E"/>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5E2D"/>
    <w:rsid w:val="001665B5"/>
    <w:rsid w:val="001669C1"/>
    <w:rsid w:val="00167F1E"/>
    <w:rsid w:val="001713C3"/>
    <w:rsid w:val="0017161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51FA"/>
    <w:rsid w:val="001D58B4"/>
    <w:rsid w:val="001D5A38"/>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1C6C"/>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7F6"/>
    <w:rsid w:val="00231A8C"/>
    <w:rsid w:val="00231EB7"/>
    <w:rsid w:val="002321A7"/>
    <w:rsid w:val="002321E6"/>
    <w:rsid w:val="00232849"/>
    <w:rsid w:val="00234C7B"/>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32A"/>
    <w:rsid w:val="002725A5"/>
    <w:rsid w:val="00272E45"/>
    <w:rsid w:val="002731C1"/>
    <w:rsid w:val="00273F08"/>
    <w:rsid w:val="0027418A"/>
    <w:rsid w:val="002744CA"/>
    <w:rsid w:val="00275C58"/>
    <w:rsid w:val="002765D4"/>
    <w:rsid w:val="00276BF8"/>
    <w:rsid w:val="002777E2"/>
    <w:rsid w:val="00280AC8"/>
    <w:rsid w:val="0028172E"/>
    <w:rsid w:val="00281C29"/>
    <w:rsid w:val="00282711"/>
    <w:rsid w:val="00283466"/>
    <w:rsid w:val="00285639"/>
    <w:rsid w:val="00286CA3"/>
    <w:rsid w:val="00287195"/>
    <w:rsid w:val="00287EA4"/>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2495"/>
    <w:rsid w:val="003D364C"/>
    <w:rsid w:val="003D42F1"/>
    <w:rsid w:val="003D4EF9"/>
    <w:rsid w:val="003D5BFE"/>
    <w:rsid w:val="003D7282"/>
    <w:rsid w:val="003D7E98"/>
    <w:rsid w:val="003E00C7"/>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11C"/>
    <w:rsid w:val="00497B3B"/>
    <w:rsid w:val="004A1C08"/>
    <w:rsid w:val="004A1E49"/>
    <w:rsid w:val="004A29A1"/>
    <w:rsid w:val="004A2EA3"/>
    <w:rsid w:val="004A46E0"/>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1824"/>
    <w:rsid w:val="00651D3F"/>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7267"/>
    <w:rsid w:val="006D7928"/>
    <w:rsid w:val="006D7AE4"/>
    <w:rsid w:val="006D7E6E"/>
    <w:rsid w:val="006E0065"/>
    <w:rsid w:val="006E0A46"/>
    <w:rsid w:val="006E157C"/>
    <w:rsid w:val="006E2C25"/>
    <w:rsid w:val="006E301E"/>
    <w:rsid w:val="006E4F94"/>
    <w:rsid w:val="006E6D0A"/>
    <w:rsid w:val="006E6ECC"/>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3F14"/>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3648"/>
    <w:rsid w:val="008D450C"/>
    <w:rsid w:val="008D674D"/>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39F"/>
    <w:rsid w:val="00A3272E"/>
    <w:rsid w:val="00A33B5F"/>
    <w:rsid w:val="00A34F75"/>
    <w:rsid w:val="00A35DD7"/>
    <w:rsid w:val="00A36B43"/>
    <w:rsid w:val="00A376D1"/>
    <w:rsid w:val="00A37D5F"/>
    <w:rsid w:val="00A405D3"/>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437"/>
    <w:rsid w:val="00B55E86"/>
    <w:rsid w:val="00B56A63"/>
    <w:rsid w:val="00B575AA"/>
    <w:rsid w:val="00B57697"/>
    <w:rsid w:val="00B60007"/>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38D0"/>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2A4"/>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4351"/>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5F49"/>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3FC3"/>
    <w:rsid w:val="00EA4485"/>
    <w:rsid w:val="00EA481E"/>
    <w:rsid w:val="00EA4AEB"/>
    <w:rsid w:val="00EA5ADE"/>
    <w:rsid w:val="00EA5F68"/>
    <w:rsid w:val="00EA5F9E"/>
    <w:rsid w:val="00EB09A1"/>
    <w:rsid w:val="00EB0C3C"/>
    <w:rsid w:val="00EB13F4"/>
    <w:rsid w:val="00EB1930"/>
    <w:rsid w:val="00EB257C"/>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343"/>
    <w:rsid w:val="00F24D8C"/>
    <w:rsid w:val="00F2593F"/>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353F"/>
    <w:rsid w:val="00F544DA"/>
    <w:rsid w:val="00F54E73"/>
    <w:rsid w:val="00F54E8E"/>
    <w:rsid w:val="00F55E15"/>
    <w:rsid w:val="00F56D1D"/>
    <w:rsid w:val="00F60021"/>
    <w:rsid w:val="00F601CA"/>
    <w:rsid w:val="00F60967"/>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4682"/>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3BDB"/>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B62AD"/>
    <w:rsid w:val="000E3A07"/>
    <w:rsid w:val="00122EA6"/>
    <w:rsid w:val="00163E35"/>
    <w:rsid w:val="001C25E6"/>
    <w:rsid w:val="001C634E"/>
    <w:rsid w:val="002974E5"/>
    <w:rsid w:val="002A2B9B"/>
    <w:rsid w:val="002A4C1F"/>
    <w:rsid w:val="002A7F70"/>
    <w:rsid w:val="002B493C"/>
    <w:rsid w:val="002B567F"/>
    <w:rsid w:val="002C3087"/>
    <w:rsid w:val="002D2876"/>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60029C"/>
    <w:rsid w:val="00624809"/>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7B0E"/>
    <w:rsid w:val="00CB3076"/>
    <w:rsid w:val="00CE5F53"/>
    <w:rsid w:val="00CE6204"/>
    <w:rsid w:val="00D2617C"/>
    <w:rsid w:val="00DD2FA8"/>
    <w:rsid w:val="00E134D2"/>
    <w:rsid w:val="00EB4F03"/>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19424</Words>
  <Characters>110721</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7T10:43:00Z</dcterms:modified>
</cp:coreProperties>
</file>